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2EBFC" w14:textId="54066FA6" w:rsidR="00E6292D" w:rsidRDefault="00E6292D" w:rsidP="00E6292D">
      <w:r>
        <w:rPr>
          <w:noProof/>
        </w:rPr>
        <w:drawing>
          <wp:inline distT="0" distB="0" distL="0" distR="0" wp14:anchorId="15F61B15" wp14:editId="0D7B678B">
            <wp:extent cx="5943600" cy="29959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3E576" w14:textId="77777777" w:rsidR="00E6292D" w:rsidRDefault="00E6292D" w:rsidP="00E6292D">
      <w:r>
        <w:t>Day Prediction (Step):  1</w:t>
      </w:r>
    </w:p>
    <w:p w14:paraId="1B769B37" w14:textId="77777777" w:rsidR="00E6292D" w:rsidRDefault="00E6292D" w:rsidP="00E6292D">
      <w:r>
        <w:t xml:space="preserve">sqrt </w:t>
      </w:r>
      <w:proofErr w:type="spellStart"/>
      <w:proofErr w:type="gramStart"/>
      <w:r>
        <w:t>mean</w:t>
      </w:r>
      <w:proofErr w:type="gramEnd"/>
      <w:r>
        <w:t>_squared_error</w:t>
      </w:r>
      <w:proofErr w:type="spellEnd"/>
      <w:r>
        <w:t>:  8.580250742091128</w:t>
      </w:r>
    </w:p>
    <w:p w14:paraId="302D3B10" w14:textId="77777777" w:rsidR="00E6292D" w:rsidRDefault="00E6292D" w:rsidP="00E6292D">
      <w:proofErr w:type="spellStart"/>
      <w:r>
        <w:t>mean_squared_error</w:t>
      </w:r>
      <w:proofErr w:type="spellEnd"/>
      <w:r>
        <w:t>:  73.62070279715535</w:t>
      </w:r>
    </w:p>
    <w:p w14:paraId="6E6FC19B" w14:textId="2A347D23" w:rsidR="00E6292D" w:rsidRDefault="00E6292D" w:rsidP="00E6292D">
      <w:proofErr w:type="spellStart"/>
      <w:r>
        <w:t>mean_absolute_error</w:t>
      </w:r>
      <w:proofErr w:type="spellEnd"/>
      <w:r>
        <w:t xml:space="preserve">:  </w:t>
      </w:r>
      <w:proofErr w:type="gramStart"/>
      <w:r>
        <w:t>6.771365681100396  R</w:t>
      </w:r>
      <w:proofErr w:type="gramEnd"/>
      <w:r>
        <w:t xml:space="preserve"> Squared: [0.86526094] </w:t>
      </w:r>
    </w:p>
    <w:p w14:paraId="5A59BC0E" w14:textId="16A76CDC" w:rsidR="00E6292D" w:rsidRDefault="00E6292D" w:rsidP="00E6292D">
      <w:r>
        <w:t>Adjusted R Squared: [0.86379638]</w:t>
      </w:r>
      <w:r>
        <w:rPr>
          <w:noProof/>
        </w:rPr>
        <w:drawing>
          <wp:inline distT="0" distB="0" distL="0" distR="0" wp14:anchorId="221688DC" wp14:editId="5070E8FF">
            <wp:extent cx="5943600" cy="35833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0588D" w14:textId="77777777" w:rsidR="00E6292D" w:rsidRDefault="00E6292D" w:rsidP="00E6292D">
      <w:r>
        <w:lastRenderedPageBreak/>
        <w:t xml:space="preserve">[04:29:39] WARNING: C:/Jenkins/workspace/xgboost-win64_release_0.90/src/objective/regression_obj.cu:152: </w:t>
      </w:r>
      <w:proofErr w:type="spellStart"/>
      <w:proofErr w:type="gramStart"/>
      <w:r>
        <w:t>reg:linear</w:t>
      </w:r>
      <w:proofErr w:type="spellEnd"/>
      <w:proofErr w:type="gramEnd"/>
      <w:r>
        <w:t xml:space="preserve"> is now deprecated in favor of </w:t>
      </w:r>
      <w:proofErr w:type="spellStart"/>
      <w:r>
        <w:t>reg:squarederror</w:t>
      </w:r>
      <w:proofErr w:type="spellEnd"/>
      <w:r>
        <w:t>.</w:t>
      </w:r>
    </w:p>
    <w:p w14:paraId="1FA1EF8B" w14:textId="77777777" w:rsidR="00E6292D" w:rsidRDefault="00E6292D" w:rsidP="00E6292D">
      <w:r>
        <w:t>Day Prediction (Step):  1</w:t>
      </w:r>
    </w:p>
    <w:p w14:paraId="226F6491" w14:textId="77777777" w:rsidR="00E6292D" w:rsidRDefault="00E6292D" w:rsidP="00E6292D">
      <w:r>
        <w:t xml:space="preserve">sqrt </w:t>
      </w:r>
      <w:proofErr w:type="spellStart"/>
      <w:proofErr w:type="gramStart"/>
      <w:r>
        <w:t>mean</w:t>
      </w:r>
      <w:proofErr w:type="gramEnd"/>
      <w:r>
        <w:t>_squared_error</w:t>
      </w:r>
      <w:proofErr w:type="spellEnd"/>
      <w:r>
        <w:t>:  9.111952143346889</w:t>
      </w:r>
    </w:p>
    <w:p w14:paraId="2671C394" w14:textId="77777777" w:rsidR="00E6292D" w:rsidRDefault="00E6292D" w:rsidP="00E6292D">
      <w:proofErr w:type="spellStart"/>
      <w:r>
        <w:t>mean_squared_error</w:t>
      </w:r>
      <w:proofErr w:type="spellEnd"/>
      <w:r>
        <w:t>:  83.02767186264396</w:t>
      </w:r>
    </w:p>
    <w:p w14:paraId="7568C161" w14:textId="77777777" w:rsidR="00E6292D" w:rsidRDefault="00E6292D" w:rsidP="00E6292D">
      <w:proofErr w:type="spellStart"/>
      <w:r>
        <w:t>mean_absolute_error</w:t>
      </w:r>
      <w:proofErr w:type="spellEnd"/>
      <w:r>
        <w:t>:  7.065098019863692</w:t>
      </w:r>
    </w:p>
    <w:p w14:paraId="4ECFA46B" w14:textId="77777777" w:rsidR="00E6292D" w:rsidRDefault="00E6292D" w:rsidP="00E6292D">
      <w:r>
        <w:t xml:space="preserve">R Squared: [0.8480445] </w:t>
      </w:r>
    </w:p>
    <w:p w14:paraId="0EE37238" w14:textId="77777777" w:rsidR="00E6292D" w:rsidRDefault="00E6292D" w:rsidP="00E6292D">
      <w:r>
        <w:t>Adjusted R Squared: [0.84121504]</w:t>
      </w:r>
    </w:p>
    <w:p w14:paraId="46A17D8C" w14:textId="77777777" w:rsidR="00E6292D" w:rsidRDefault="00E6292D" w:rsidP="00E6292D"/>
    <w:p w14:paraId="3C5A4E55" w14:textId="7AF0A980" w:rsidR="00E6292D" w:rsidRDefault="00E6292D" w:rsidP="00E6292D">
      <w:r>
        <w:rPr>
          <w:noProof/>
        </w:rPr>
        <w:drawing>
          <wp:inline distT="0" distB="0" distL="0" distR="0" wp14:anchorId="7DA3853D" wp14:editId="2969FCBC">
            <wp:extent cx="5943600" cy="39439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50041" w14:textId="49D83776" w:rsidR="00EF7A64" w:rsidRDefault="00E6292D" w:rsidP="00E6292D">
      <w:r>
        <w:t>ZSH, ZSK, ZSN [[896.5144]] [[903.54254]] [[911.1345]]</w:t>
      </w:r>
    </w:p>
    <w:p w14:paraId="06D47CE4" w14:textId="20C7F432" w:rsidR="006B5808" w:rsidRDefault="006B5808" w:rsidP="00E6292D"/>
    <w:p w14:paraId="31EFF2F0" w14:textId="36160261" w:rsidR="006B5808" w:rsidRDefault="006B5808" w:rsidP="00E6292D">
      <w:r w:rsidRPr="006B5808">
        <w:t>ZSH, ZSK, ZSN [[886.80817]] [[893.8363]] [[901.4283]]</w:t>
      </w:r>
    </w:p>
    <w:p w14:paraId="4B0234F4" w14:textId="77777777" w:rsidR="006311E3" w:rsidRDefault="006311E3" w:rsidP="00E6292D">
      <w:pPr>
        <w:rPr>
          <w:b/>
          <w:bCs/>
        </w:rPr>
      </w:pPr>
    </w:p>
    <w:p w14:paraId="257A1900" w14:textId="77777777" w:rsidR="006311E3" w:rsidRDefault="006311E3" w:rsidP="00E6292D">
      <w:pPr>
        <w:rPr>
          <w:b/>
          <w:bCs/>
        </w:rPr>
      </w:pPr>
    </w:p>
    <w:p w14:paraId="05660E52" w14:textId="2EB65F7D" w:rsidR="000810A1" w:rsidRPr="000810A1" w:rsidRDefault="000810A1" w:rsidP="00E6292D">
      <w:pPr>
        <w:rPr>
          <w:b/>
          <w:bCs/>
        </w:rPr>
      </w:pPr>
      <w:r w:rsidRPr="000810A1">
        <w:rPr>
          <w:b/>
          <w:bCs/>
        </w:rPr>
        <w:lastRenderedPageBreak/>
        <w:t>Final Dec-03</w:t>
      </w:r>
      <w:r w:rsidR="00AD6560">
        <w:rPr>
          <w:b/>
          <w:bCs/>
        </w:rPr>
        <w:t xml:space="preserve"> 1- Step</w:t>
      </w:r>
    </w:p>
    <w:p w14:paraId="3035A91E" w14:textId="55AB11DE" w:rsidR="000810A1" w:rsidRDefault="000810A1" w:rsidP="00E6292D">
      <w:r w:rsidRPr="000810A1">
        <w:t>ZSH, ZSK, ZSN [[894.68036]] [[901.7085]] [[909.3005]]</w:t>
      </w:r>
    </w:p>
    <w:p w14:paraId="1ED95229" w14:textId="6E5517CA" w:rsidR="00AD6560" w:rsidRPr="006311E3" w:rsidRDefault="00AD6560" w:rsidP="00E6292D">
      <w:pPr>
        <w:rPr>
          <w:b/>
          <w:bCs/>
        </w:rPr>
      </w:pPr>
      <w:r w:rsidRPr="006311E3">
        <w:rPr>
          <w:b/>
          <w:bCs/>
        </w:rPr>
        <w:t>Dec – 04 2 Step</w:t>
      </w:r>
    </w:p>
    <w:p w14:paraId="1B1DB106" w14:textId="3DA7D366" w:rsidR="00AD6560" w:rsidRDefault="00AD6560" w:rsidP="00E6292D">
      <w:r w:rsidRPr="00AD6560">
        <w:t>ZSH, ZSK, ZSN [[886.42413]] [[893.4523]] [[901.04425]]</w:t>
      </w:r>
    </w:p>
    <w:p w14:paraId="5C66FA3A" w14:textId="75FC8973" w:rsidR="00AD6560" w:rsidRPr="006311E3" w:rsidRDefault="00AD6560" w:rsidP="00AD6560">
      <w:pPr>
        <w:rPr>
          <w:b/>
          <w:bCs/>
        </w:rPr>
      </w:pPr>
      <w:r w:rsidRPr="006311E3">
        <w:rPr>
          <w:b/>
          <w:bCs/>
        </w:rPr>
        <w:t>Dec – 05 3 Step</w:t>
      </w:r>
    </w:p>
    <w:p w14:paraId="7431E51A" w14:textId="5FC6A191" w:rsidR="006311E3" w:rsidRDefault="006311E3" w:rsidP="00AD6560">
      <w:r w:rsidRPr="006311E3">
        <w:t>ZSH, ZSK, ZSN [[894.70074]] [[901.7289]] [[909.32086]]</w:t>
      </w:r>
    </w:p>
    <w:p w14:paraId="48DD7A11" w14:textId="623116D5" w:rsidR="00AD6560" w:rsidRPr="006311E3" w:rsidRDefault="00AD6560" w:rsidP="00AD6560">
      <w:pPr>
        <w:rPr>
          <w:b/>
          <w:bCs/>
        </w:rPr>
      </w:pPr>
      <w:r w:rsidRPr="006311E3">
        <w:rPr>
          <w:b/>
          <w:bCs/>
        </w:rPr>
        <w:t>Dec – 06 4 Step</w:t>
      </w:r>
    </w:p>
    <w:p w14:paraId="1045DD72" w14:textId="318B72AA" w:rsidR="006311E3" w:rsidRDefault="006311E3" w:rsidP="00AD6560">
      <w:r w:rsidRPr="006311E3">
        <w:t>ZSH, ZSK, ZSN [[900.9229]] [[907.95105]] [[915.543]]</w:t>
      </w:r>
    </w:p>
    <w:p w14:paraId="531CDF35" w14:textId="4DBAAA91" w:rsidR="00AD6560" w:rsidRPr="006311E3" w:rsidRDefault="00AD6560" w:rsidP="00AD6560">
      <w:pPr>
        <w:rPr>
          <w:b/>
          <w:bCs/>
        </w:rPr>
      </w:pPr>
      <w:r w:rsidRPr="006311E3">
        <w:rPr>
          <w:b/>
          <w:bCs/>
        </w:rPr>
        <w:t>Dec – 07 5 Step</w:t>
      </w:r>
    </w:p>
    <w:p w14:paraId="0D2E491B" w14:textId="7C1BF7E1" w:rsidR="006311E3" w:rsidRDefault="006311E3" w:rsidP="00AD6560">
      <w:r w:rsidRPr="006311E3">
        <w:t>ZSH, ZSK, ZSN [[903.9528]] [[910.98096]] [[918.57294]]</w:t>
      </w:r>
    </w:p>
    <w:p w14:paraId="6A65BF40" w14:textId="2E8C74BB" w:rsidR="00AD6560" w:rsidRDefault="00AD6560" w:rsidP="00E6292D"/>
    <w:p w14:paraId="5D66FDA1" w14:textId="2A27B083" w:rsidR="00AD6560" w:rsidRDefault="00A523D8" w:rsidP="00E6292D">
      <w:pPr>
        <w:rPr>
          <w:rFonts w:ascii="Courier New" w:hAnsi="Courier New" w:cs="Courier New"/>
          <w:spacing w:val="-5"/>
        </w:rPr>
      </w:pPr>
      <w:bookmarkStart w:id="0" w:name="_GoBack"/>
      <w:proofErr w:type="spellStart"/>
      <w:r>
        <w:rPr>
          <w:rFonts w:ascii="Courier New" w:hAnsi="Courier New" w:cs="Courier New"/>
          <w:spacing w:val="-5"/>
        </w:rPr>
        <w:t>jupyter</w:t>
      </w:r>
      <w:proofErr w:type="spellEnd"/>
      <w:r>
        <w:rPr>
          <w:rFonts w:ascii="Courier New" w:hAnsi="Courier New" w:cs="Courier New"/>
          <w:spacing w:val="-5"/>
        </w:rPr>
        <w:t xml:space="preserve"> </w:t>
      </w:r>
      <w:proofErr w:type="spellStart"/>
      <w:r>
        <w:rPr>
          <w:rFonts w:ascii="Courier New" w:hAnsi="Courier New" w:cs="Courier New"/>
          <w:spacing w:val="-5"/>
        </w:rPr>
        <w:t>nbconvert</w:t>
      </w:r>
      <w:proofErr w:type="spellEnd"/>
      <w:r>
        <w:rPr>
          <w:rFonts w:ascii="Courier New" w:hAnsi="Courier New" w:cs="Courier New"/>
          <w:spacing w:val="-5"/>
        </w:rPr>
        <w:t xml:space="preserve"> </w:t>
      </w:r>
      <w:r w:rsidRPr="00A523D8">
        <w:rPr>
          <w:rFonts w:ascii="Courier New" w:hAnsi="Courier New" w:cs="Courier New"/>
          <w:spacing w:val="-5"/>
        </w:rPr>
        <w:t>5DaysPredictions.ipynb</w:t>
      </w:r>
      <w:r>
        <w:rPr>
          <w:rFonts w:ascii="Courier New" w:hAnsi="Courier New" w:cs="Courier New"/>
          <w:spacing w:val="-5"/>
        </w:rPr>
        <w:t xml:space="preserve"> --to slides --post serve </w:t>
      </w:r>
      <w:r>
        <w:rPr>
          <w:rFonts w:ascii="&amp;quot" w:hAnsi="&amp;quot"/>
          <w:spacing w:val="-5"/>
        </w:rPr>
        <w:br/>
      </w:r>
      <w:r>
        <w:rPr>
          <w:rFonts w:ascii="Courier New" w:hAnsi="Courier New" w:cs="Courier New"/>
          <w:spacing w:val="-5"/>
        </w:rPr>
        <w:t>--</w:t>
      </w:r>
      <w:proofErr w:type="spellStart"/>
      <w:r>
        <w:rPr>
          <w:rFonts w:ascii="Courier New" w:hAnsi="Courier New" w:cs="Courier New"/>
          <w:spacing w:val="-5"/>
        </w:rPr>
        <w:t>SlidesExporter.reveal_theme</w:t>
      </w:r>
      <w:proofErr w:type="spellEnd"/>
      <w:r>
        <w:rPr>
          <w:rFonts w:ascii="Courier New" w:hAnsi="Courier New" w:cs="Courier New"/>
          <w:spacing w:val="-5"/>
        </w:rPr>
        <w:t xml:space="preserve">=serif </w:t>
      </w:r>
      <w:r>
        <w:rPr>
          <w:rFonts w:ascii="&amp;quot" w:hAnsi="&amp;quot"/>
          <w:spacing w:val="-5"/>
        </w:rPr>
        <w:br/>
      </w:r>
      <w:r>
        <w:rPr>
          <w:rFonts w:ascii="Courier New" w:hAnsi="Courier New" w:cs="Courier New"/>
          <w:spacing w:val="-5"/>
        </w:rPr>
        <w:t>--</w:t>
      </w:r>
      <w:proofErr w:type="spellStart"/>
      <w:r>
        <w:rPr>
          <w:rFonts w:ascii="Courier New" w:hAnsi="Courier New" w:cs="Courier New"/>
          <w:spacing w:val="-5"/>
        </w:rPr>
        <w:t>SlidesExporter.reveal_scroll</w:t>
      </w:r>
      <w:proofErr w:type="spellEnd"/>
      <w:r>
        <w:rPr>
          <w:rFonts w:ascii="Courier New" w:hAnsi="Courier New" w:cs="Courier New"/>
          <w:spacing w:val="-5"/>
        </w:rPr>
        <w:t xml:space="preserve">=True </w:t>
      </w:r>
      <w:r>
        <w:rPr>
          <w:rFonts w:ascii="&amp;quot" w:hAnsi="&amp;quot"/>
          <w:spacing w:val="-5"/>
        </w:rPr>
        <w:br/>
      </w:r>
      <w:r>
        <w:rPr>
          <w:rFonts w:ascii="Courier New" w:hAnsi="Courier New" w:cs="Courier New"/>
          <w:spacing w:val="-5"/>
        </w:rPr>
        <w:t>--</w:t>
      </w:r>
      <w:proofErr w:type="spellStart"/>
      <w:r>
        <w:rPr>
          <w:rFonts w:ascii="Courier New" w:hAnsi="Courier New" w:cs="Courier New"/>
          <w:spacing w:val="-5"/>
        </w:rPr>
        <w:t>SlidesExporter.reveal_transition</w:t>
      </w:r>
      <w:proofErr w:type="spellEnd"/>
      <w:r>
        <w:rPr>
          <w:rFonts w:ascii="Courier New" w:hAnsi="Courier New" w:cs="Courier New"/>
          <w:spacing w:val="-5"/>
        </w:rPr>
        <w:t>=none</w:t>
      </w:r>
    </w:p>
    <w:p w14:paraId="4FAB5DB7" w14:textId="3DC32A21" w:rsidR="00A523D8" w:rsidRDefault="00A523D8" w:rsidP="00E6292D">
      <w:r>
        <w:rPr>
          <w:rStyle w:val="pun"/>
          <w:rFonts w:ascii="inherit" w:hAnsi="inherit"/>
          <w:color w:val="303336"/>
          <w:bdr w:val="none" w:sz="0" w:space="0" w:color="auto" w:frame="1"/>
        </w:rPr>
        <w:t>--</w:t>
      </w:r>
      <w:proofErr w:type="spellStart"/>
      <w:r>
        <w:rPr>
          <w:rStyle w:val="typ"/>
          <w:rFonts w:ascii="inherit" w:hAnsi="inherit"/>
          <w:color w:val="2B91AF"/>
          <w:bdr w:val="none" w:sz="0" w:space="0" w:color="auto" w:frame="1"/>
        </w:rPr>
        <w:t>TemplateExporter</w:t>
      </w:r>
      <w:r>
        <w:rPr>
          <w:rStyle w:val="pun"/>
          <w:rFonts w:ascii="inherit" w:hAnsi="inherit"/>
          <w:color w:val="303336"/>
          <w:bdr w:val="none" w:sz="0" w:space="0" w:color="auto" w:frame="1"/>
        </w:rPr>
        <w:t>.</w:t>
      </w:r>
      <w:r>
        <w:rPr>
          <w:rStyle w:val="pln"/>
          <w:rFonts w:ascii="inherit" w:hAnsi="inherit"/>
          <w:color w:val="303336"/>
          <w:bdr w:val="none" w:sz="0" w:space="0" w:color="auto" w:frame="1"/>
        </w:rPr>
        <w:t>exclude_input</w:t>
      </w:r>
      <w:proofErr w:type="spellEnd"/>
      <w:r>
        <w:rPr>
          <w:rStyle w:val="pun"/>
          <w:rFonts w:ascii="inherit" w:hAnsi="inherit"/>
          <w:color w:val="303336"/>
          <w:bdr w:val="none" w:sz="0" w:space="0" w:color="auto" w:frame="1"/>
        </w:rPr>
        <w:t>=</w:t>
      </w:r>
      <w:r>
        <w:rPr>
          <w:rStyle w:val="typ"/>
          <w:rFonts w:ascii="inherit" w:hAnsi="inherit"/>
          <w:color w:val="2B91AF"/>
          <w:bdr w:val="none" w:sz="0" w:space="0" w:color="auto" w:frame="1"/>
        </w:rPr>
        <w:t>True</w:t>
      </w:r>
      <w:bookmarkEnd w:id="0"/>
    </w:p>
    <w:sectPr w:rsidR="00A523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bKwMDY1tjAysrRU0lEKTi0uzszPAykwqgUALmzaHiwAAAA="/>
  </w:docVars>
  <w:rsids>
    <w:rsidRoot w:val="00D65121"/>
    <w:rsid w:val="000810A1"/>
    <w:rsid w:val="006311E3"/>
    <w:rsid w:val="006B5808"/>
    <w:rsid w:val="00A523D8"/>
    <w:rsid w:val="00AD6560"/>
    <w:rsid w:val="00D65121"/>
    <w:rsid w:val="00E6292D"/>
    <w:rsid w:val="00EF7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1569F"/>
  <w15:chartTrackingRefBased/>
  <w15:docId w15:val="{8814A6E2-4448-4A90-8D75-C4638AABB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n">
    <w:name w:val="pln"/>
    <w:basedOn w:val="DefaultParagraphFont"/>
    <w:rsid w:val="00A523D8"/>
  </w:style>
  <w:style w:type="character" w:customStyle="1" w:styleId="pun">
    <w:name w:val="pun"/>
    <w:basedOn w:val="DefaultParagraphFont"/>
    <w:rsid w:val="00A523D8"/>
  </w:style>
  <w:style w:type="character" w:customStyle="1" w:styleId="typ">
    <w:name w:val="typ"/>
    <w:basedOn w:val="DefaultParagraphFont"/>
    <w:rsid w:val="00A523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Gamit</dc:creator>
  <cp:keywords/>
  <dc:description/>
  <cp:lastModifiedBy>Himanshu Gamit</cp:lastModifiedBy>
  <cp:revision>6</cp:revision>
  <dcterms:created xsi:type="dcterms:W3CDTF">2019-12-03T10:34:00Z</dcterms:created>
  <dcterms:modified xsi:type="dcterms:W3CDTF">2019-12-03T12:10:00Z</dcterms:modified>
</cp:coreProperties>
</file>